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zy steige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z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ige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54 n menard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teigert6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99190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o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